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Before attempting these questions, it is highly recommended that you read [Guide: Introduction to matrices].</w:t>
      </w:r>
    </w:p>
    <w:bookmarkStart w:id="23" w:name="q1"/>
    <w:p>
      <w:pPr>
        <w:pStyle w:val="Heading1"/>
      </w:pPr>
      <w:r>
        <w:t xml:space="preserve">Q1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Give the dimensions of all matrices A-H.</w:t>
      </w:r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Give the values of the following entries: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4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d</m:t>
            </m:r>
          </m:e>
          <m:sub>
            <m:r>
              <m:t>1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f</m:t>
            </m:r>
          </m:e>
          <m:sub>
            <m:r>
              <m:t>3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b</m:t>
            </m:r>
          </m:e>
          <m:sub>
            <m:r>
              <m:t>2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c</m:t>
            </m:r>
          </m:e>
          <m:sub>
            <m:r>
              <m:t>2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2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3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1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3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11</m:t>
            </m:r>
          </m:sub>
        </m:sSub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Give the main diagonals of the matrices A, C, E, and G.</w:t>
      </w:r>
    </w:p>
    <w:bookmarkEnd w:id="22"/>
    <w:bookmarkEnd w:id="23"/>
    <w:bookmarkStart w:id="24" w:name="q2"/>
    <w:p>
      <w:pPr>
        <w:pStyle w:val="Heading1"/>
      </w:pPr>
      <w:r>
        <w:t xml:space="preserve">Q2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</m:m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J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K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L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O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questions using matrix addition, subtraction, and scalar multiplication:</w:t>
      </w:r>
    </w:p>
    <w:p>
      <w:pPr>
        <w:numPr>
          <w:ilvl w:val="0"/>
          <w:numId w:val="1002"/>
        </w:numPr>
      </w:pP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x</m:t>
        </m:r>
        <m:r>
          <m:t>K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y</m:t>
        </m:r>
        <m:r>
          <m:t>M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7</m:t>
        </m:r>
        <m:r>
          <m:t>N</m:t>
        </m:r>
      </m:oMath>
    </w:p>
    <w:p>
      <w:pPr>
        <w:numPr>
          <w:ilvl w:val="0"/>
          <w:numId w:val="1002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bookmarkEnd w:id="24"/>
    <w:bookmarkStart w:id="27" w:name="q3"/>
    <w:p>
      <w:pPr>
        <w:pStyle w:val="Heading1"/>
      </w:pPr>
      <w:r>
        <w:t xml:space="preserve">Q3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V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π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nally calculate the following using matrix multiplication:</w:t>
      </w:r>
    </w:p>
    <w:p>
      <w:pPr>
        <w:numPr>
          <w:ilvl w:val="0"/>
          <w:numId w:val="1003"/>
        </w:numPr>
      </w:pPr>
      <m:oMath>
        <m:r>
          <m:t> 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R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S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W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X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3</m:t>
        </m:r>
        <m:r>
          <m:t>U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attempting the questions above, please click this link to find the answers.</w:t>
      </w:r>
    </w:p>
    <w:p>
      <w:r>
        <w:pict>
          <v:rect style="width:0;height:1.5pt" o:hralign="center" o:hrstd="t" o:hr="t"/>
        </w:pic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matrices</dc:title>
  <dc:creator>Jessica Taberner</dc:creator>
  <cp:keywords/>
  <dcterms:created xsi:type="dcterms:W3CDTF">2025-08-29T12:28:06Z</dcterms:created>
  <dcterms:modified xsi:type="dcterms:W3CDTF">2025-08-29T12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